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23e37c71cb2ca0bd59886ffe1abb30373cc9dfe"/>
    <w:p>
      <w:pPr>
        <w:pStyle w:val="Heading1"/>
      </w:pPr>
      <w:r>
        <w:t xml:space="preserve">Cover Letter for Carpenter Position in India New Delhi</w:t>
      </w:r>
    </w:p>
    <w:p>
      <w:pPr>
        <w:pStyle w:val="FirstParagraph"/>
      </w:pPr>
      <w:r>
        <w:t xml:space="preserve">Dear [Hiring Manager's Name],</w:t>
      </w:r>
    </w:p>
    <w:p>
      <w:pPr>
        <w:pStyle w:val="BodyText"/>
      </w:pPr>
      <w:r>
        <w:t xml:space="preserve">I am writing to express my enthusiastic interest in the Carpenter position at your esteemed organization, located in the vibrant and dynamic city of India New Delhi. As a highly skilled and dedicated carpenter with [X years] of experience, I am eager to contribute my expertise to projects that align with the unique demands of New Delhi’s construction industry. My background in crafting high-quality woodwork, combined with a deep understanding of local materials and techniques, positions me as an ideal candidate for this role.</w:t>
      </w:r>
    </w:p>
    <w:p>
      <w:pPr>
        <w:pStyle w:val="BodyText"/>
      </w:pPr>
      <w:r>
        <w:t xml:space="preserve">Throughout my career as a Carpenter in India New Delhi, I have honed my ability to transform raw materials into functional and aesthetically pleasing structures. Whether working on residential homes, commercial buildings, or intricate interior designs, I prioritize precision, attention to detail, and adherence to safety standards. My hands-on experience with tools such as saws, chisels, and power equipment has enabled me to deliver projects that meet the highest quality benchmarks. Additionally, I am well-versed in both traditional Indian carpentry methods and modern techniques tailored to the evolving needs of New Delhi’s architectural landscape.</w:t>
      </w:r>
    </w:p>
    <w:p>
      <w:pPr>
        <w:pStyle w:val="BodyText"/>
      </w:pPr>
      <w:r>
        <w:t xml:space="preserve">One of my key strengths as a Carpenter is my adaptability to diverse environments. In India New Delhi, where construction projects range from historical restoration to cutting-edge urban development, I have consistently demonstrated the ability to thrive in fast-paced and demanding settings. For instance, during my tenure at [Previous Company Name], I led a team that renovated a heritage property in South Delhi, ensuring that the original craftsmanship was preserved while integrating contemporary elements. This project required meticulous planning, collaboration with architects, and a deep respect for cultural heritage—a testament to my versatility as a Carpenter.</w:t>
      </w:r>
    </w:p>
    <w:p>
      <w:pPr>
        <w:pStyle w:val="BodyText"/>
      </w:pPr>
      <w:r>
        <w:t xml:space="preserve">Another aspect of my work as a Carpenter in India New Delhi is my commitment to sustainability and local sourcing. I prioritize using eco-friendly materials such as teak, rosewood, and bamboo, which are abundant in the region. This approach not only reduces environmental impact but also ensures that the final products resonate with the cultural and ecological context of New Delhi. Furthermore, I have a strong understanding of regional building codes and regulations, which allows me to navigate complex projects with confidence and efficiency.</w:t>
      </w:r>
    </w:p>
    <w:p>
      <w:pPr>
        <w:pStyle w:val="BodyText"/>
      </w:pPr>
      <w:r>
        <w:t xml:space="preserve">My passion for carpentry is matched by my ability to communicate effectively with clients, contractors, and fellow tradespeople. In India New Delhi’s competitive construction sector, collaboration is essential. I have worked closely with interior designers and project managers on numerous occasions, translating their visions into tangible results while maintaining open lines of communication. For example, during a recent commercial project in the Connaught Place area, I collaborated with a team to design custom wooden fixtures that enhanced the space’s modern aesthetic without compromising functionality. This experience reinforced my belief that a Carpenter’s role extends beyond craftsmanship—it is about solving problems and delivering value.</w:t>
      </w:r>
    </w:p>
    <w:p>
      <w:pPr>
        <w:pStyle w:val="BodyText"/>
      </w:pPr>
      <w:r>
        <w:t xml:space="preserve">What sets me apart as a Carpenter in India New Delhi is my dedication to continuous learning. I regularly attend workshops on advanced carpentry techniques and stay updated on industry trends through professional networks. This commitment ensures that I remain at the forefront of innovation while upholding the timeless principles of quality and craftsmanship. Additionally, I am fluent in both English and Hindi, which allows me to effectively interact with clients and local suppliers in New Delhi’s multicultural environment.</w:t>
      </w:r>
    </w:p>
    <w:p>
      <w:pPr>
        <w:pStyle w:val="BodyText"/>
      </w:pPr>
      <w:r>
        <w:t xml:space="preserve">As a Carpenter with a proven track record of excellence, I am confident that my skills and experience will add significant value to your team. I am particularly drawn to this opportunity because it aligns with my goal of contributing to the growth of India New Delhi’s construction industry through innovative and sustainable practices. I would be thrilled to bring my expertise in carpentry, combined with a deep understanding of the local market, to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company’s success as a Carpenter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India New Delhi</dc:title>
  <dc:creator/>
  <dc:language>en</dc:language>
  <cp:keywords/>
  <dcterms:created xsi:type="dcterms:W3CDTF">2025-12-10T07:54:42Z</dcterms:created>
  <dcterms:modified xsi:type="dcterms:W3CDTF">2025-12-10T07:54:42Z</dcterms:modified>
</cp:coreProperties>
</file>

<file path=docProps/custom.xml><?xml version="1.0" encoding="utf-8"?>
<Properties xmlns="http://schemas.openxmlformats.org/officeDocument/2006/custom-properties" xmlns:vt="http://schemas.openxmlformats.org/officeDocument/2006/docPropsVTypes"/>
</file>